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Eleonor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ONZ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astiglione delle Stiviere, MN, Italia Castiglione delle Stiviere, M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stiglione delle Stiviere, M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2/12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66334803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leonoritasponzo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